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о</w:t>
      </w:r>
      <w:r>
        <w:t xml:space="preserve"> </w:t>
      </w:r>
      <w:r>
        <w:t xml:space="preserve">себе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добалять данные к сайту, созданном на Hugo. Научиться добавлять и редактировать пост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т образовании (Education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Управлению версиями. Git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айлы для редактирования информации о себе лежат в папке content/authors/_index.md/ Здесь можно редактировать информацию об авторах на сайте, а конкретно свою. Также рядом лежит папка, где хранится аватар в дополнение о себе.</w:t>
      </w:r>
      <w:r>
        <w:t xml:space="preserve"> </w:t>
      </w:r>
      <w:r>
        <w:t xml:space="preserve">Посты создаются и редактируются в папке posts. Для каждого поста создаётся своя папка, в которой должен лежать файл _index.md, а также и изображения, доступные для данного поста.</w:t>
      </w:r>
    </w:p>
    <w:bookmarkEnd w:id="22"/>
    <w:bookmarkStart w:id="32" w:name="выполнение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Изменяю информацию на своб собственную в файле, находящемся по пути content/authors/_index.md/, нахожу там нужные блоки и ввожу свои данные.</w:t>
      </w:r>
      <w:r>
        <w:t xml:space="preserve"> </w:t>
      </w:r>
      <w:r>
        <w:drawing>
          <wp:inline>
            <wp:extent cx="5334000" cy="3000375"/>
            <wp:effectExtent b="0" l="0" r="0" t="0"/>
            <wp:docPr descr="Свои данные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Далее создаю пост о прошедшей неделе, начинаю редактировать файл в каталоге posts/last week/_index.md. Создаю его, копируя из другого примера поста и меняю информацию по данную тему.</w:t>
      </w:r>
      <w:r>
        <w:t xml:space="preserve"> </w:t>
      </w:r>
      <w:r>
        <w:drawing>
          <wp:inline>
            <wp:extent cx="5334000" cy="3000375"/>
            <wp:effectExtent b="0" l="0" r="0" t="0"/>
            <wp:docPr descr="Пост о прошедшей неделе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таким же способом создаю новый пост на тему контроля версий в Git. Создаю папку в директории posts/ с файлом _index.md, и добавляю туда информацию о статье вместе с изображениями.</w:t>
      </w:r>
      <w:r>
        <w:t xml:space="preserve"> </w:t>
      </w:r>
      <w:r>
        <w:drawing>
          <wp:inline>
            <wp:extent cx="5334000" cy="3000375"/>
            <wp:effectExtent b="0" l="0" r="0" t="0"/>
            <wp:docPr descr="Пост о системе контроля версий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добавлять данные к сайту, написанном с помощью Hugo.</w:t>
      </w:r>
      <w:r>
        <w:t xml:space="preserve"> </w:t>
      </w:r>
      <w:r>
        <w:t xml:space="preserve">Научился добавлять и редактировать посты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второму этапу индивидуального проекта</dc:title>
  <dc:creator>Хватов Максим Григорьевич</dc:creator>
  <dc:language>ru-RU</dc:language>
  <cp:keywords/>
  <dcterms:created xsi:type="dcterms:W3CDTF">2023-03-03T09:22:29Z</dcterms:created>
  <dcterms:modified xsi:type="dcterms:W3CDTF">2023-03-03T09:2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обавление информации о себ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</Properties>
</file>